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4CCF3E35" w:rsidR="00625D90" w:rsidRDefault="001F34F4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TOWN OF SEVERANCE CLEAN-UP DAYS</w:t>
      </w: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1C23F055" w:rsidR="00625D90" w:rsidRPr="003E5066" w:rsidRDefault="001F34F4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COMMUNITY PARK</w:t>
      </w:r>
    </w:p>
    <w:p w14:paraId="2AC328E2" w14:textId="54A1287A" w:rsidR="00625D90" w:rsidRDefault="001F34F4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100 Waterfowl Way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0BE65E4B" w:rsidR="00625D90" w:rsidRDefault="00DD0497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April </w:t>
      </w:r>
      <w:r w:rsidR="001F34F4">
        <w:rPr>
          <w:rFonts w:ascii="Cambria" w:eastAsia="Calibri" w:hAnsi="Cambria" w:cs="Arial"/>
          <w:b/>
          <w:color w:val="2F5496"/>
          <w:sz w:val="44"/>
          <w:szCs w:val="44"/>
        </w:rPr>
        <w:t>27</w:t>
      </w:r>
      <w:r w:rsidR="00F270AD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5830E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EB7353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6D1FD6">
        <w:rPr>
          <w:rFonts w:ascii="Cambria" w:eastAsia="Calibri" w:hAnsi="Cambria" w:cs="Arial"/>
          <w:b/>
          <w:color w:val="2F5496"/>
          <w:sz w:val="44"/>
          <w:szCs w:val="44"/>
        </w:rPr>
        <w:t xml:space="preserve">8:00 am - </w:t>
      </w:r>
      <w:r w:rsidR="00F270AD">
        <w:rPr>
          <w:rFonts w:ascii="Cambria" w:eastAsia="Calibri" w:hAnsi="Cambria" w:cs="Arial"/>
          <w:b/>
          <w:color w:val="2F5496"/>
          <w:sz w:val="44"/>
          <w:szCs w:val="44"/>
        </w:rPr>
        <w:t>1</w:t>
      </w:r>
      <w:r w:rsidR="006D1FD6">
        <w:rPr>
          <w:rFonts w:ascii="Cambria" w:eastAsia="Calibri" w:hAnsi="Cambria" w:cs="Arial"/>
          <w:b/>
          <w:color w:val="2F5496"/>
          <w:sz w:val="44"/>
          <w:szCs w:val="44"/>
        </w:rPr>
        <w:t>2</w:t>
      </w:r>
      <w:r w:rsidR="00A80C14">
        <w:rPr>
          <w:rFonts w:ascii="Cambria" w:eastAsia="Calibri" w:hAnsi="Cambria" w:cs="Arial"/>
          <w:b/>
          <w:color w:val="2F5496"/>
          <w:sz w:val="44"/>
          <w:szCs w:val="44"/>
        </w:rPr>
        <w:t>:</w:t>
      </w:r>
      <w:r w:rsidR="006D1FD6">
        <w:rPr>
          <w:rFonts w:ascii="Cambria" w:eastAsia="Calibri" w:hAnsi="Cambria" w:cs="Arial"/>
          <w:b/>
          <w:color w:val="2F5496"/>
          <w:sz w:val="44"/>
          <w:szCs w:val="44"/>
        </w:rPr>
        <w:t>3</w:t>
      </w:r>
      <w:r w:rsidR="00A80C14">
        <w:rPr>
          <w:rFonts w:ascii="Cambria" w:eastAsia="Calibri" w:hAnsi="Cambria" w:cs="Arial"/>
          <w:b/>
          <w:color w:val="2F5496"/>
          <w:sz w:val="44"/>
          <w:szCs w:val="44"/>
        </w:rPr>
        <w:t>0</w:t>
      </w:r>
      <w:r w:rsidR="00FE0057">
        <w:rPr>
          <w:rFonts w:ascii="Cambria" w:eastAsia="Calibri" w:hAnsi="Cambria" w:cs="Arial"/>
          <w:b/>
          <w:color w:val="2F5496"/>
          <w:sz w:val="44"/>
          <w:szCs w:val="44"/>
        </w:rPr>
        <w:t xml:space="preserve"> 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rQUAr4dM/SwAAAA="/>
  </w:docVars>
  <w:rsids>
    <w:rsidRoot w:val="00625D90"/>
    <w:rsid w:val="00055C93"/>
    <w:rsid w:val="001516CF"/>
    <w:rsid w:val="001F34F4"/>
    <w:rsid w:val="002150C6"/>
    <w:rsid w:val="00244196"/>
    <w:rsid w:val="002E6102"/>
    <w:rsid w:val="004B1793"/>
    <w:rsid w:val="005830EE"/>
    <w:rsid w:val="00625D90"/>
    <w:rsid w:val="006D1FD6"/>
    <w:rsid w:val="00707CDC"/>
    <w:rsid w:val="00827AE5"/>
    <w:rsid w:val="008D3DE9"/>
    <w:rsid w:val="008F5960"/>
    <w:rsid w:val="009A29DF"/>
    <w:rsid w:val="009B7E67"/>
    <w:rsid w:val="00A3485D"/>
    <w:rsid w:val="00A66519"/>
    <w:rsid w:val="00A80C14"/>
    <w:rsid w:val="00AD2BC1"/>
    <w:rsid w:val="00AF20A6"/>
    <w:rsid w:val="00B9278A"/>
    <w:rsid w:val="00D73DCF"/>
    <w:rsid w:val="00D92D57"/>
    <w:rsid w:val="00DD0497"/>
    <w:rsid w:val="00E71E77"/>
    <w:rsid w:val="00EB7353"/>
    <w:rsid w:val="00F270AD"/>
    <w:rsid w:val="00F72010"/>
    <w:rsid w:val="00FE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Props1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34CB1C-BD2A-4B36-A789-23A6E48E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2</cp:revision>
  <cp:lastPrinted>2024-01-27T00:22:00Z</cp:lastPrinted>
  <dcterms:created xsi:type="dcterms:W3CDTF">2024-03-13T23:07:00Z</dcterms:created>
  <dcterms:modified xsi:type="dcterms:W3CDTF">2024-03-13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